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524B5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1"/>
        <w:rPr>
          <w:rFonts w:eastAsia="Times New Roman" w:cstheme="minorHAnsi"/>
          <w:b/>
          <w:bCs/>
          <w:color w:val="24292F"/>
          <w:sz w:val="30"/>
          <w:szCs w:val="30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sz w:val="30"/>
          <w:szCs w:val="30"/>
          <w:lang w:eastAsia="en-CA"/>
        </w:rPr>
        <w:t>Project Overview</w:t>
      </w:r>
    </w:p>
    <w:p w14:paraId="3C8E0D85" w14:textId="4C98EA02" w:rsidR="007E5B96" w:rsidRPr="007E5B96" w:rsidRDefault="007E5B96" w:rsidP="007E5B96">
      <w:pPr>
        <w:shd w:val="clear" w:color="auto" w:fill="FFFFFF"/>
        <w:spacing w:after="240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 xml:space="preserve">Analyze and visualize </w:t>
      </w:r>
      <w:proofErr w:type="spellStart"/>
      <w:r w:rsidRPr="007E5B96">
        <w:rPr>
          <w:rFonts w:eastAsia="Times New Roman" w:cstheme="minorHAnsi"/>
          <w:color w:val="24292F"/>
          <w:lang w:eastAsia="en-CA"/>
        </w:rPr>
        <w:t>PyBer</w:t>
      </w:r>
      <w:proofErr w:type="spellEnd"/>
      <w:r w:rsidRPr="007E5B96">
        <w:rPr>
          <w:rFonts w:eastAsia="Times New Roman" w:cstheme="minorHAnsi"/>
          <w:color w:val="24292F"/>
          <w:lang w:eastAsia="en-CA"/>
        </w:rPr>
        <w:t xml:space="preserve"> </w:t>
      </w:r>
      <w:r>
        <w:rPr>
          <w:rFonts w:eastAsia="Times New Roman" w:cstheme="minorHAnsi"/>
          <w:color w:val="24292F"/>
          <w:lang w:eastAsia="en-CA"/>
        </w:rPr>
        <w:t>r</w:t>
      </w:r>
      <w:r w:rsidRPr="007E5B96">
        <w:rPr>
          <w:rFonts w:eastAsia="Times New Roman" w:cstheme="minorHAnsi"/>
          <w:color w:val="24292F"/>
          <w:lang w:eastAsia="en-CA"/>
        </w:rPr>
        <w:t xml:space="preserve">ide-sharing data using Python, Pandas and </w:t>
      </w:r>
      <w:proofErr w:type="spellStart"/>
      <w:r w:rsidRPr="007E5B96">
        <w:rPr>
          <w:rFonts w:eastAsia="Times New Roman" w:cstheme="minorHAnsi"/>
          <w:color w:val="24292F"/>
          <w:lang w:eastAsia="en-CA"/>
        </w:rPr>
        <w:t>Matplotlib</w:t>
      </w:r>
      <w:r>
        <w:rPr>
          <w:rFonts w:eastAsia="Times New Roman" w:cstheme="minorHAnsi"/>
          <w:color w:val="24292F"/>
          <w:lang w:eastAsia="en-CA"/>
        </w:rPr>
        <w:t>.</w:t>
      </w:r>
      <w:r w:rsidRPr="007E5B96">
        <w:rPr>
          <w:rFonts w:eastAsia="Times New Roman" w:cstheme="minorHAnsi"/>
          <w:color w:val="24292F"/>
          <w:lang w:eastAsia="en-CA"/>
        </w:rPr>
        <w:t>The</w:t>
      </w:r>
      <w:proofErr w:type="spellEnd"/>
      <w:r w:rsidRPr="007E5B96">
        <w:rPr>
          <w:rFonts w:eastAsia="Times New Roman" w:cstheme="minorHAnsi"/>
          <w:color w:val="24292F"/>
          <w:lang w:eastAsia="en-CA"/>
        </w:rPr>
        <w:t xml:space="preserve"> analysis is based on the following points among the different city types:</w:t>
      </w:r>
    </w:p>
    <w:p w14:paraId="30A97205" w14:textId="2E858827" w:rsidR="007E5B96" w:rsidRPr="007E5B96" w:rsidRDefault="007E5B96" w:rsidP="007E5B96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>Percentage of total rides,</w:t>
      </w:r>
    </w:p>
    <w:p w14:paraId="6F880753" w14:textId="485614FF" w:rsidR="007E5B96" w:rsidRPr="007E5B96" w:rsidRDefault="007E5B96" w:rsidP="007E5B96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>Percentage of total drivers,</w:t>
      </w:r>
    </w:p>
    <w:p w14:paraId="508DEF5E" w14:textId="57A1A441" w:rsidR="007E5B96" w:rsidRPr="007E5B96" w:rsidRDefault="007E5B96" w:rsidP="007E5B96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lang w:eastAsia="en-CA"/>
        </w:rPr>
      </w:pPr>
      <w:r>
        <w:rPr>
          <w:rFonts w:eastAsia="Times New Roman" w:cstheme="minorHAnsi"/>
          <w:color w:val="24292F"/>
          <w:lang w:eastAsia="en-CA"/>
        </w:rPr>
        <w:t>Percentage</w:t>
      </w:r>
      <w:r w:rsidRPr="007E5B96">
        <w:rPr>
          <w:rFonts w:eastAsia="Times New Roman" w:cstheme="minorHAnsi"/>
          <w:color w:val="24292F"/>
          <w:lang w:eastAsia="en-CA"/>
        </w:rPr>
        <w:t xml:space="preserve"> of total fares,</w:t>
      </w:r>
    </w:p>
    <w:p w14:paraId="7024B87F" w14:textId="503E8A55" w:rsidR="007E5B96" w:rsidRPr="007E5B96" w:rsidRDefault="007E5B96" w:rsidP="007E5B96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>Average fare per ride and driver,</w:t>
      </w:r>
    </w:p>
    <w:p w14:paraId="4BC6C7B0" w14:textId="64D0A433" w:rsidR="007E5B96" w:rsidRPr="007E5B96" w:rsidRDefault="007E5B96" w:rsidP="007E5B96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>Total fare by city type.</w:t>
      </w:r>
    </w:p>
    <w:p w14:paraId="62384EBB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1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t>Results</w:t>
      </w:r>
    </w:p>
    <w:p w14:paraId="25313C12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2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t>The percentage of total rides by city type</w:t>
      </w:r>
    </w:p>
    <w:p w14:paraId="6CDA33BC" w14:textId="7B0E0930" w:rsidR="007E5B96" w:rsidRPr="007E5B96" w:rsidRDefault="007E5B96" w:rsidP="007E5B96">
      <w:pPr>
        <w:shd w:val="clear" w:color="auto" w:fill="FFFFFF"/>
        <w:spacing w:after="240" w:line="240" w:lineRule="auto"/>
        <w:jc w:val="center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noProof/>
          <w:color w:val="0000FF"/>
          <w:lang w:eastAsia="en-CA"/>
        </w:rPr>
        <w:drawing>
          <wp:inline distT="0" distB="0" distL="0" distR="0" wp14:anchorId="5085E659" wp14:editId="55034F82">
            <wp:extent cx="5943600" cy="3566160"/>
            <wp:effectExtent l="0" t="0" r="0" b="0"/>
            <wp:docPr id="5" name="Picture 5" descr="Chart, pie chart&#10;&#10;Description automatically generated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pie chart&#10;&#10;Description automatically generated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24993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2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t>The percentage of total drivers by city type</w:t>
      </w:r>
    </w:p>
    <w:p w14:paraId="22AD6A37" w14:textId="0A92F257" w:rsidR="007E5B96" w:rsidRPr="007E5B96" w:rsidRDefault="007E5B96" w:rsidP="007E5B96">
      <w:pPr>
        <w:shd w:val="clear" w:color="auto" w:fill="FFFFFF"/>
        <w:spacing w:after="240" w:line="240" w:lineRule="auto"/>
        <w:jc w:val="center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noProof/>
          <w:color w:val="0000FF"/>
          <w:lang w:eastAsia="en-CA"/>
        </w:rPr>
        <w:lastRenderedPageBreak/>
        <w:drawing>
          <wp:inline distT="0" distB="0" distL="0" distR="0" wp14:anchorId="3BE2C990" wp14:editId="16E5D7C2">
            <wp:extent cx="5943600" cy="3566160"/>
            <wp:effectExtent l="0" t="0" r="0" b="0"/>
            <wp:docPr id="4" name="Picture 4" descr="Chart, pie chart&#10;&#10;Description automatically generated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pie chart&#10;&#10;Description automatically generated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B85C2" w14:textId="115759CA" w:rsidR="007E5B96" w:rsidRPr="007E5B96" w:rsidRDefault="007E5B96" w:rsidP="007E5B96">
      <w:pPr>
        <w:spacing w:after="0" w:line="240" w:lineRule="auto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shd w:val="clear" w:color="auto" w:fill="FFFFFF"/>
          <w:lang w:eastAsia="en-CA"/>
        </w:rPr>
        <w:t xml:space="preserve">Urban cities drivers were by far in majority with 80.9% of the company's drivers. </w:t>
      </w:r>
      <w:proofErr w:type="spellStart"/>
      <w:r w:rsidRPr="007E5B96">
        <w:rPr>
          <w:rFonts w:eastAsia="Times New Roman" w:cstheme="minorHAnsi"/>
          <w:color w:val="24292F"/>
          <w:shd w:val="clear" w:color="auto" w:fill="FFFFFF"/>
          <w:lang w:eastAsia="en-CA"/>
        </w:rPr>
        <w:t>Surbuban</w:t>
      </w:r>
      <w:proofErr w:type="spellEnd"/>
      <w:r w:rsidRPr="007E5B96">
        <w:rPr>
          <w:rFonts w:eastAsia="Times New Roman" w:cstheme="minorHAnsi"/>
          <w:color w:val="24292F"/>
          <w:shd w:val="clear" w:color="auto" w:fill="FFFFFF"/>
          <w:lang w:eastAsia="en-CA"/>
        </w:rPr>
        <w:t xml:space="preserve"> and rural drivers were respectively 26.3% and 5.3% of the total drivers in 2019.</w:t>
      </w:r>
      <w:r w:rsidRPr="007E5B96">
        <w:rPr>
          <w:rFonts w:eastAsia="Times New Roman" w:cstheme="minorHAnsi"/>
          <w:color w:val="24292F"/>
          <w:lang w:eastAsia="en-CA"/>
        </w:rPr>
        <w:br/>
      </w:r>
      <w:r w:rsidRPr="007E5B96">
        <w:rPr>
          <w:rFonts w:eastAsia="Times New Roman" w:cstheme="minorHAnsi"/>
          <w:color w:val="24292F"/>
          <w:lang w:eastAsia="en-CA"/>
        </w:rPr>
        <w:br/>
      </w:r>
      <w:r w:rsidRPr="007E5B96">
        <w:rPr>
          <w:rFonts w:eastAsia="Times New Roman" w:cstheme="minorHAnsi"/>
          <w:b/>
          <w:bCs/>
          <w:color w:val="24292F"/>
          <w:lang w:eastAsia="en-CA"/>
        </w:rPr>
        <w:t>The percentage of total fares by city type</w:t>
      </w:r>
    </w:p>
    <w:p w14:paraId="575745B5" w14:textId="4BB4D9FD" w:rsidR="007E5B96" w:rsidRPr="007E5B96" w:rsidRDefault="007E5B96" w:rsidP="007E5B96">
      <w:pPr>
        <w:shd w:val="clear" w:color="auto" w:fill="FFFFFF"/>
        <w:spacing w:after="240" w:line="240" w:lineRule="auto"/>
        <w:jc w:val="center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noProof/>
          <w:color w:val="0000FF"/>
          <w:lang w:eastAsia="en-CA"/>
        </w:rPr>
        <w:drawing>
          <wp:inline distT="0" distB="0" distL="0" distR="0" wp14:anchorId="065B5C01" wp14:editId="4B7E69FD">
            <wp:extent cx="5943600" cy="3566160"/>
            <wp:effectExtent l="0" t="0" r="0" b="0"/>
            <wp:docPr id="3" name="Picture 3" descr="Chart, pie chart&#10;&#10;Description automatically generated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pie chart&#10;&#10;Description automatically generated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5D239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2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lastRenderedPageBreak/>
        <w:t>The average fare per ride and driver by city type</w:t>
      </w:r>
    </w:p>
    <w:p w14:paraId="79EECCE4" w14:textId="77777777" w:rsidR="007E5B96" w:rsidRPr="007E5B96" w:rsidRDefault="007E5B96" w:rsidP="007E5B96">
      <w:pPr>
        <w:shd w:val="clear" w:color="auto" w:fill="FFFFFF"/>
        <w:spacing w:after="240" w:line="240" w:lineRule="auto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t>The following bubble chart shows the relationship between the average fare price and the number of rides and drivers categorized by the different city types.</w:t>
      </w:r>
    </w:p>
    <w:p w14:paraId="59372E27" w14:textId="7C835C8E" w:rsidR="007E5B96" w:rsidRPr="007E5B96" w:rsidRDefault="007E5B96" w:rsidP="007E5B96">
      <w:pPr>
        <w:shd w:val="clear" w:color="auto" w:fill="FFFFFF"/>
        <w:spacing w:after="240" w:line="240" w:lineRule="auto"/>
        <w:jc w:val="center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noProof/>
          <w:color w:val="0000FF"/>
          <w:lang w:eastAsia="en-CA"/>
        </w:rPr>
        <w:drawing>
          <wp:inline distT="0" distB="0" distL="0" distR="0" wp14:anchorId="79E538CC" wp14:editId="6FB7E2C4">
            <wp:extent cx="5943600" cy="3009900"/>
            <wp:effectExtent l="0" t="0" r="0" b="0"/>
            <wp:docPr id="2" name="Picture 2" descr="Chart, scatter chart, bubble chart&#10;&#10;Description automatically generated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, bubble chart&#10;&#10;Description automatically generated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27A97" w14:textId="25B778CB" w:rsidR="007E5B96" w:rsidRPr="007E5B96" w:rsidRDefault="007E5B96" w:rsidP="007E5B96">
      <w:pPr>
        <w:spacing w:after="0" w:line="240" w:lineRule="auto"/>
        <w:rPr>
          <w:rFonts w:eastAsia="Times New Roman" w:cstheme="minorHAnsi"/>
          <w:lang w:eastAsia="en-CA"/>
        </w:rPr>
      </w:pPr>
      <w:r w:rsidRPr="007E5B96">
        <w:rPr>
          <w:rFonts w:eastAsia="Times New Roman" w:cstheme="minorHAnsi"/>
          <w:color w:val="24292F"/>
          <w:lang w:eastAsia="en-CA"/>
        </w:rPr>
        <w:br/>
      </w:r>
    </w:p>
    <w:p w14:paraId="5555C653" w14:textId="77777777" w:rsidR="007E5B96" w:rsidRPr="007E5B96" w:rsidRDefault="007E5B96" w:rsidP="007E5B96">
      <w:pPr>
        <w:shd w:val="clear" w:color="auto" w:fill="FFFFFF"/>
        <w:spacing w:before="360" w:after="240" w:line="240" w:lineRule="auto"/>
        <w:outlineLvl w:val="2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t>The total fare by city type</w:t>
      </w:r>
    </w:p>
    <w:p w14:paraId="43BE85ED" w14:textId="3DB9BDBB" w:rsidR="007E5B96" w:rsidRPr="007E5B96" w:rsidRDefault="007E5B96" w:rsidP="007E5B96">
      <w:pPr>
        <w:shd w:val="clear" w:color="auto" w:fill="FFFFFF"/>
        <w:spacing w:after="240" w:line="240" w:lineRule="auto"/>
        <w:jc w:val="center"/>
        <w:rPr>
          <w:rFonts w:eastAsia="Times New Roman" w:cstheme="minorHAnsi"/>
          <w:color w:val="24292F"/>
          <w:lang w:eastAsia="en-CA"/>
        </w:rPr>
      </w:pPr>
      <w:r w:rsidRPr="007E5B96">
        <w:rPr>
          <w:rFonts w:eastAsia="Times New Roman" w:cstheme="minorHAnsi"/>
          <w:noProof/>
          <w:color w:val="0000FF"/>
          <w:lang w:eastAsia="en-CA"/>
        </w:rPr>
        <w:drawing>
          <wp:inline distT="0" distB="0" distL="0" distR="0" wp14:anchorId="69C0F147" wp14:editId="43CA29FE">
            <wp:extent cx="5943600" cy="2376170"/>
            <wp:effectExtent l="0" t="0" r="0" b="5080"/>
            <wp:docPr id="1" name="Picture 1" descr="Chart, line chart&#10;&#10;Description automatically generated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DE4F2" w14:textId="51BC6DD9" w:rsidR="007E5B96" w:rsidRDefault="007E5B96" w:rsidP="007E5B96">
      <w:pPr>
        <w:spacing w:after="0" w:line="240" w:lineRule="auto"/>
        <w:rPr>
          <w:rFonts w:eastAsia="Times New Roman" w:cstheme="minorHAnsi"/>
          <w:color w:val="24292F"/>
          <w:shd w:val="clear" w:color="auto" w:fill="FFFFFF"/>
          <w:lang w:eastAsia="en-CA"/>
        </w:rPr>
      </w:pPr>
      <w:r w:rsidRPr="007E5B96">
        <w:rPr>
          <w:rFonts w:eastAsia="Times New Roman" w:cstheme="minorHAnsi"/>
          <w:color w:val="24292F"/>
          <w:shd w:val="clear" w:color="auto" w:fill="FFFFFF"/>
          <w:lang w:eastAsia="en-CA"/>
        </w:rPr>
        <w:t xml:space="preserve">The urban weekly total fare is around 9 and 2.25 times higher than rural and suburban </w:t>
      </w:r>
    </w:p>
    <w:p w14:paraId="6CC4B7A4" w14:textId="77777777" w:rsidR="007E5B96" w:rsidRDefault="007E5B96" w:rsidP="007E5B96">
      <w:pPr>
        <w:spacing w:after="0" w:line="240" w:lineRule="auto"/>
        <w:rPr>
          <w:rFonts w:eastAsia="Times New Roman" w:cstheme="minorHAnsi"/>
          <w:color w:val="24292F"/>
          <w:shd w:val="clear" w:color="auto" w:fill="FFFFFF"/>
          <w:lang w:eastAsia="en-CA"/>
        </w:rPr>
      </w:pPr>
    </w:p>
    <w:p w14:paraId="36BBDA32" w14:textId="77777777" w:rsidR="007E5B96" w:rsidRDefault="007E5B96" w:rsidP="007E5B96">
      <w:pPr>
        <w:spacing w:after="0" w:line="240" w:lineRule="auto"/>
        <w:rPr>
          <w:rFonts w:eastAsia="Times New Roman" w:cstheme="minorHAnsi"/>
          <w:color w:val="24292F"/>
          <w:shd w:val="clear" w:color="auto" w:fill="FFFFFF"/>
          <w:lang w:eastAsia="en-CA"/>
        </w:rPr>
      </w:pPr>
    </w:p>
    <w:p w14:paraId="46053921" w14:textId="77777777" w:rsidR="007E5B96" w:rsidRDefault="007E5B96" w:rsidP="007E5B96">
      <w:pPr>
        <w:spacing w:after="0" w:line="240" w:lineRule="auto"/>
        <w:rPr>
          <w:rFonts w:eastAsia="Times New Roman" w:cstheme="minorHAnsi"/>
          <w:color w:val="24292F"/>
          <w:shd w:val="clear" w:color="auto" w:fill="FFFFFF"/>
          <w:lang w:eastAsia="en-CA"/>
        </w:rPr>
      </w:pPr>
    </w:p>
    <w:p w14:paraId="3C9487A7" w14:textId="5FAE8A87" w:rsidR="007E5B96" w:rsidRPr="007E5B96" w:rsidRDefault="007E5B96" w:rsidP="007E5B96">
      <w:pPr>
        <w:spacing w:after="0" w:line="240" w:lineRule="auto"/>
        <w:rPr>
          <w:rFonts w:eastAsia="Times New Roman" w:cstheme="minorHAnsi"/>
          <w:b/>
          <w:bCs/>
          <w:color w:val="24292F"/>
          <w:lang w:eastAsia="en-CA"/>
        </w:rPr>
      </w:pPr>
      <w:r w:rsidRPr="007E5B96">
        <w:rPr>
          <w:rFonts w:eastAsia="Times New Roman" w:cstheme="minorHAnsi"/>
          <w:b/>
          <w:bCs/>
          <w:color w:val="24292F"/>
          <w:lang w:eastAsia="en-CA"/>
        </w:rPr>
        <w:lastRenderedPageBreak/>
        <w:t>Summary</w:t>
      </w:r>
    </w:p>
    <w:p w14:paraId="7CC4FD8F" w14:textId="322CB4E5" w:rsidR="00154FB6" w:rsidRPr="007E5B96" w:rsidRDefault="007E5B96" w:rsidP="00C73AE4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cstheme="minorHAnsi"/>
        </w:rPr>
      </w:pPr>
      <w:r w:rsidRPr="007E5B96">
        <w:rPr>
          <w:rFonts w:eastAsia="Times New Roman" w:cstheme="minorHAnsi"/>
          <w:color w:val="24292F"/>
          <w:lang w:eastAsia="en-CA"/>
        </w:rPr>
        <w:t>Suburban drivers were only about 17% of the total drivers but accounted for more than 30% of the total fares and just above a quarter of the rides.</w:t>
      </w:r>
      <w:r w:rsidRPr="007E5B96">
        <w:rPr>
          <w:rFonts w:eastAsia="Times New Roman" w:cstheme="minorHAnsi"/>
          <w:color w:val="24292F"/>
          <w:lang w:eastAsia="en-CA"/>
        </w:rPr>
        <w:br/>
        <w:t xml:space="preserve">The general </w:t>
      </w:r>
      <w:r w:rsidRPr="007E5B96">
        <w:rPr>
          <w:rFonts w:eastAsia="Times New Roman" w:cstheme="minorHAnsi"/>
          <w:color w:val="24292F"/>
          <w:lang w:eastAsia="en-CA"/>
        </w:rPr>
        <w:t>inclination</w:t>
      </w:r>
      <w:r w:rsidRPr="007E5B96">
        <w:rPr>
          <w:rFonts w:eastAsia="Times New Roman" w:cstheme="minorHAnsi"/>
          <w:color w:val="24292F"/>
          <w:lang w:eastAsia="en-CA"/>
        </w:rPr>
        <w:t xml:space="preserve"> is </w:t>
      </w:r>
      <w:r w:rsidRPr="007E5B96">
        <w:rPr>
          <w:rFonts w:eastAsia="Times New Roman" w:cstheme="minorHAnsi"/>
          <w:color w:val="24292F"/>
          <w:lang w:eastAsia="en-CA"/>
        </w:rPr>
        <w:t xml:space="preserve">a </w:t>
      </w:r>
      <w:r w:rsidRPr="007E5B96">
        <w:rPr>
          <w:rFonts w:eastAsia="Times New Roman" w:cstheme="minorHAnsi"/>
          <w:color w:val="24292F"/>
          <w:lang w:eastAsia="en-CA"/>
        </w:rPr>
        <w:t>high number of drivers and ride</w:t>
      </w:r>
      <w:r w:rsidRPr="007E5B96">
        <w:rPr>
          <w:rFonts w:eastAsia="Times New Roman" w:cstheme="minorHAnsi"/>
          <w:color w:val="24292F"/>
          <w:lang w:eastAsia="en-CA"/>
        </w:rPr>
        <w:t>r</w:t>
      </w:r>
      <w:r w:rsidRPr="007E5B96">
        <w:rPr>
          <w:rFonts w:eastAsia="Times New Roman" w:cstheme="minorHAnsi"/>
          <w:color w:val="24292F"/>
          <w:lang w:eastAsia="en-CA"/>
        </w:rPr>
        <w:t>s goes with medium to low fare.</w:t>
      </w:r>
      <w:r w:rsidRPr="007E5B96">
        <w:rPr>
          <w:rFonts w:eastAsia="Times New Roman" w:cstheme="minorHAnsi"/>
          <w:color w:val="24292F"/>
          <w:lang w:eastAsia="en-CA"/>
        </w:rPr>
        <w:br/>
        <w:t xml:space="preserve">On the scatter plot, </w:t>
      </w:r>
      <w:r>
        <w:rPr>
          <w:rFonts w:eastAsia="Times New Roman" w:cstheme="minorHAnsi"/>
          <w:color w:val="24292F"/>
          <w:lang w:eastAsia="en-CA"/>
        </w:rPr>
        <w:t>you can see</w:t>
      </w:r>
      <w:r w:rsidRPr="007E5B96">
        <w:rPr>
          <w:rFonts w:eastAsia="Times New Roman" w:cstheme="minorHAnsi"/>
          <w:color w:val="24292F"/>
          <w:lang w:eastAsia="en-CA"/>
        </w:rPr>
        <w:t xml:space="preserve"> some urban cities with </w:t>
      </w:r>
      <w:r w:rsidRPr="007E5B96">
        <w:rPr>
          <w:rFonts w:eastAsia="Times New Roman" w:cstheme="minorHAnsi"/>
          <w:color w:val="24292F"/>
          <w:lang w:eastAsia="en-CA"/>
        </w:rPr>
        <w:t xml:space="preserve">a </w:t>
      </w:r>
      <w:r w:rsidRPr="007E5B96">
        <w:rPr>
          <w:rFonts w:eastAsia="Times New Roman" w:cstheme="minorHAnsi"/>
          <w:color w:val="24292F"/>
          <w:lang w:eastAsia="en-CA"/>
        </w:rPr>
        <w:t xml:space="preserve">low number of drivers and low average fare but </w:t>
      </w:r>
      <w:r w:rsidRPr="007E5B96">
        <w:rPr>
          <w:rFonts w:eastAsia="Times New Roman" w:cstheme="minorHAnsi"/>
          <w:color w:val="24292F"/>
          <w:lang w:eastAsia="en-CA"/>
        </w:rPr>
        <w:t>a high</w:t>
      </w:r>
      <w:r w:rsidRPr="007E5B96">
        <w:rPr>
          <w:rFonts w:eastAsia="Times New Roman" w:cstheme="minorHAnsi"/>
          <w:color w:val="24292F"/>
          <w:lang w:eastAsia="en-CA"/>
        </w:rPr>
        <w:t xml:space="preserve"> count of rides. </w:t>
      </w:r>
    </w:p>
    <w:sectPr w:rsidR="00154FB6" w:rsidRPr="007E5B9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30B23"/>
    <w:multiLevelType w:val="multilevel"/>
    <w:tmpl w:val="F5C2A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CF18A2"/>
    <w:multiLevelType w:val="multilevel"/>
    <w:tmpl w:val="46AA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055CF8"/>
    <w:multiLevelType w:val="multilevel"/>
    <w:tmpl w:val="B9A80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036FA2"/>
    <w:multiLevelType w:val="multilevel"/>
    <w:tmpl w:val="C0D41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6549496">
    <w:abstractNumId w:val="3"/>
  </w:num>
  <w:num w:numId="2" w16cid:durableId="579876515">
    <w:abstractNumId w:val="2"/>
  </w:num>
  <w:num w:numId="3" w16cid:durableId="1123158610">
    <w:abstractNumId w:val="0"/>
  </w:num>
  <w:num w:numId="4" w16cid:durableId="773477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LQwMDEwMjazNDdX0lEKTi0uzszPAykwrAUAxDXlJSwAAAA="/>
  </w:docVars>
  <w:rsids>
    <w:rsidRoot w:val="003F39E0"/>
    <w:rsid w:val="00154FB6"/>
    <w:rsid w:val="003F39E0"/>
    <w:rsid w:val="007E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1E90"/>
  <w15:chartTrackingRefBased/>
  <w15:docId w15:val="{35DA8F40-7D63-4BDB-BBD5-7C0126EA4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E5B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7E5B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5B96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E5B96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7E5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932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user-images.githubusercontent.com/68669675/91513850-f45c5e80-e8aa-11ea-97db-8eae44a0fb3c.p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er-images.githubusercontent.com/68669675/91503795-05987180-e891-11ea-91ea-4bc35338b4e1.png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user-images.githubusercontent.com/68669675/91503787-03361780-e891-11ea-89d7-d904cd21421e.png" TargetMode="External"/><Relationship Id="rId5" Type="http://schemas.openxmlformats.org/officeDocument/2006/relationships/hyperlink" Target="https://user-images.githubusercontent.com/68669675/91503794-04ffdb00-e891-11ea-9f18-f50df637ddd4.png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user-images.githubusercontent.com/68669675/91503793-04ffdb00-e891-11ea-9cf2-2efd30310cd2.png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2</cp:revision>
  <dcterms:created xsi:type="dcterms:W3CDTF">2022-06-17T03:23:00Z</dcterms:created>
  <dcterms:modified xsi:type="dcterms:W3CDTF">2022-06-17T03:27:00Z</dcterms:modified>
</cp:coreProperties>
</file>